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w:t>
      </w:r>
      <w:r>
        <w:t xml:space="preserve"> </w:t>
      </w:r>
      <w:r>
        <w:t xml:space="preserve">Algeria</w:t>
      </w:r>
      <w:r>
        <w:t xml:space="preserve"> </w:t>
      </w:r>
      <w:r>
        <w:t xml:space="preserve">Algiers</w:t>
      </w:r>
    </w:p>
    <w:bookmarkStart w:id="20" w:name="X9abcb30188efa227fff84030a6a53d8af92a2f4"/>
    <w:p>
      <w:pPr>
        <w:pStyle w:val="Heading1"/>
      </w:pPr>
      <w:r>
        <w:t xml:space="preserve">STATEMENT OF PURPOSE: MILITARY OFFICER APPLICATION FOR SERVICE IN ALGERIA ALGIERS</w:t>
      </w:r>
    </w:p>
    <w:p>
      <w:pPr>
        <w:pStyle w:val="FirstParagraph"/>
      </w:pPr>
      <w:r>
        <w:t xml:space="preserve">As I submit this Statement of Purpose, I stand before you not merely as a candidate, but as a dedicated son of Algeria, whose life’s trajectory has been forged in the crucible of national service and the unyielding spirit of our nation. My application to serve as a Military Officer within the People’s National Army (ANP) is not an act of ambition alone—it is a solemn commitment to uphold the sacred trust bestowed upon me by Algeria, her people, and her storied legacy. This Statement of Purpose articulates my journey, my resolve, and my unwavering dedication to contribute meaningfully to the security and sovereignty of</w:t>
      </w:r>
      <w:r>
        <w:t xml:space="preserve"> </w:t>
      </w:r>
      <w:r>
        <w:rPr>
          <w:bCs/>
          <w:b/>
        </w:rPr>
        <w:t xml:space="preserve">Algeria Algiers</w:t>
      </w:r>
      <w:r>
        <w:t xml:space="preserve">, the heartland where our military command converges with national destiny.</w:t>
      </w:r>
    </w:p>
    <w:p>
      <w:pPr>
        <w:pStyle w:val="BodyText"/>
      </w:pPr>
      <w:r>
        <w:t xml:space="preserve">My path toward military service began in childhood amidst the vibrant streets of Algiers, where I witnessed firsthand the resilience of our communities under both peace and adversity. The echoes of independence, etched into every corner of this city—from the historic Casbah to the modern administrative heart—instilled in me a profound sense of duty. I pursued my academic foundation at the École Militaire de Blida, graduating with honors as part of a cohort deeply committed to Algeria’s strategic vision. During my training, I immersed myself not only in tactical doctrine but also in the socio-historical fabric that shapes our national identity. Courses on Algerian defense strategy, border security protocols for the vast Sahara region, and humanitarian operations within Maghreb contexts were central to my development. This education was not theoretical; it was a preparation for service rooted in</w:t>
      </w:r>
      <w:r>
        <w:t xml:space="preserve"> </w:t>
      </w:r>
      <w:r>
        <w:rPr>
          <w:bCs/>
          <w:b/>
        </w:rPr>
        <w:t xml:space="preserve">Algeria Algiers</w:t>
      </w:r>
      <w:r>
        <w:t xml:space="preserve">, where our military’s role transcends combat—it is the guardian of our shared future.</w:t>
      </w:r>
    </w:p>
    <w:p>
      <w:pPr>
        <w:pStyle w:val="BodyText"/>
      </w:pPr>
      <w:r>
        <w:t xml:space="preserve">My operational experience has been defined by service along Algeria’s critical northern and southern frontiers. I served as a platoon commander in the 3rd Infantry Battalion, stationed near Tamanrasset, where I led patrols across the desert terrain bordering Mali and Niger. This role demanded not only tactical precision but also cultural sensitivity—engaging with local communities to foster trust while countering transnational threats like terrorism and illicit trafficking. These experiences taught me that effective military leadership in Algeria requires an intimate understanding of both geography and humanity. I learned that securing our borders means securing the hearts of our people, a principle central to the ANP’s mission as defined in Algeria’s National Defense Strategy 2035. Now, I seek to channel this hard-won wisdom into a broader role within the military command structure centered in</w:t>
      </w:r>
      <w:r>
        <w:t xml:space="preserve"> </w:t>
      </w:r>
      <w:r>
        <w:rPr>
          <w:bCs/>
          <w:b/>
        </w:rPr>
        <w:t xml:space="preserve">Algeria Algiers</w:t>
      </w:r>
      <w:r>
        <w:t xml:space="preserve">, where strategic decisions are made that shape our nation’s security posture.</w:t>
      </w:r>
    </w:p>
    <w:p>
      <w:pPr>
        <w:pStyle w:val="BodyText"/>
      </w:pPr>
      <w:r>
        <w:t xml:space="preserve">The current security landscape demands officers who embody Algeria’s values: discipline, sacrifice, and an unshakeable loyalty to our sovereignty. As a Military Officer, I have seen the evolving challenges—cyber threats, asymmetric warfare tactics in the Sahel region, and the imperative of maintaining internal stability after decades of struggle. Algeria Algiers is not just a geographical location; it is the symbolic and operational nerve center of our defense apparatus. From the General Staff at Rue de la Liberté to training grounds at Boufarik, every institution here reflects a commitment to excellence that must be upheld by its officers. I am prepared to contribute to this legacy through advanced professional development, including certifications in counter-terrorism strategy and joint operations under the Ministry of National Defense’s guidance.</w:t>
      </w:r>
    </w:p>
    <w:p>
      <w:pPr>
        <w:pStyle w:val="BodyText"/>
      </w:pPr>
      <w:r>
        <w:t xml:space="preserve">My leadership philosophy is built upon three pillars: ethical integrity, adaptive strategic thinking, and unwavering service to Algeria. During my tenure in the ANP, I initiated a community outreach program with local youth in southern border communities—a project that bridged military-civilian relations while gathering critical intelligence on illicit activities. This initiative was rooted in the Algerian principle of *"la sécurité collective"* (collective security), which recognizes that national defense is inseparable from social cohesion. In</w:t>
      </w:r>
      <w:r>
        <w:t xml:space="preserve"> </w:t>
      </w:r>
      <w:r>
        <w:rPr>
          <w:bCs/>
          <w:b/>
        </w:rPr>
        <w:t xml:space="preserve">Algeria Algiers</w:t>
      </w:r>
      <w:r>
        <w:t xml:space="preserve">, where cultural diversity is celebrated as strength, I will champion inclusivity within the ranks—ensuring our military reflects the vibrant mosaic of our nation while upholding its highest ideals.</w:t>
      </w:r>
    </w:p>
    <w:p>
      <w:pPr>
        <w:pStyle w:val="BodyText"/>
      </w:pPr>
      <w:r>
        <w:t xml:space="preserve">Why Algeria Algiers? Because it is here that history breathes in every stone. It is in Algiers that the ANP’s legacy of protecting independence continues daily—from defending coastal regions against maritime threats to safeguarding our capital from emerging security risks. I am drawn not to a position, but to a purpose: serving as an officer who ensures Algeria remains secure, sovereign, and united under the banner of its people. My aspiration is clear: to rise through the ranks with humility, contributing innovative solutions while honoring the traditions of those who came before me in uniform.</w:t>
      </w:r>
    </w:p>
    <w:p>
      <w:pPr>
        <w:pStyle w:val="BodyText"/>
      </w:pPr>
      <w:r>
        <w:t xml:space="preserve">This Statement of Purpose is more than a formality—it is a promise. A promise to deploy every skill, every lesson learned, and every ounce of dedication toward strengthening Algeria’s defenses from Algiers onward. I do not seek promotion; I seek responsibility—to serve with honor as part of the ANP’s esteemed corps dedicated to Algeria’s enduring peace. The challenges we face are complex, but they are met with a generation of officers who understand that true strength lies in unity, wisdom, and an unbroken bond with our homeland. As I look toward a future where Algeria Algiers stands as a beacon of stability in North Africa, I am ready to contribute my steadfast service to this mission.</w:t>
      </w:r>
    </w:p>
    <w:p>
      <w:pPr>
        <w:pStyle w:val="BodyText"/>
      </w:pPr>
      <w:r>
        <w:t xml:space="preserve">With profound respect for the sacrifices made by past officers of the People’s National Army and an abiding love for my nation, I submit this Statement of Purpose with the conviction that I can serve as a worthy Military Officer within Algeria. My commitment is absolute: to protect, defend, and advance Algeria’s future from Algiers to every corner of our sovereign terri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 Algeria Algiers</dc:title>
  <dc:creator/>
  <dc:language>en</dc:language>
  <cp:keywords/>
  <dcterms:created xsi:type="dcterms:W3CDTF">2026-07-23T07:16:43Z</dcterms:created>
  <dcterms:modified xsi:type="dcterms:W3CDTF">2026-07-23T07:16:43Z</dcterms:modified>
</cp:coreProperties>
</file>

<file path=docProps/custom.xml><?xml version="1.0" encoding="utf-8"?>
<Properties xmlns="http://schemas.openxmlformats.org/officeDocument/2006/custom-properties" xmlns:vt="http://schemas.openxmlformats.org/officeDocument/2006/docPropsVTypes"/>
</file>